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8D12B" w14:textId="77777777" w:rsidR="00BD24CE" w:rsidRPr="006E2CE1" w:rsidRDefault="00BD24CE" w:rsidP="00BB2897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 w:rsidRPr="006E2CE1">
        <w:rPr>
          <w:rFonts w:cs="B Lotus" w:hint="cs"/>
          <w:b/>
          <w:bCs/>
          <w:sz w:val="24"/>
          <w:szCs w:val="24"/>
          <w:rtl/>
        </w:rPr>
        <w:t>گروه آموزشی:</w:t>
      </w:r>
      <w:r w:rsidR="006E2CE1" w:rsidRPr="007B10DD">
        <w:rPr>
          <w:rFonts w:cs="B Lotus" w:hint="cs"/>
          <w:sz w:val="24"/>
          <w:szCs w:val="24"/>
          <w:rtl/>
        </w:rPr>
        <w:t xml:space="preserve"> </w:t>
      </w:r>
      <w:r w:rsidR="00604091">
        <w:rPr>
          <w:rFonts w:cs="B Lotus" w:hint="cs"/>
          <w:sz w:val="24"/>
          <w:szCs w:val="24"/>
          <w:rtl/>
        </w:rPr>
        <w:t>مهندسی تولید و ژنتیک گیاهی</w:t>
      </w:r>
    </w:p>
    <w:p w14:paraId="1D8D4A72" w14:textId="0F777ED9" w:rsidR="00BD24CE" w:rsidRPr="003C4A96" w:rsidRDefault="00BD24CE" w:rsidP="00B84C88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نام درس:</w:t>
      </w:r>
      <w:r w:rsidRPr="003C4A96">
        <w:rPr>
          <w:rFonts w:cs="B Lotus" w:hint="cs"/>
          <w:sz w:val="24"/>
          <w:szCs w:val="24"/>
          <w:rtl/>
        </w:rPr>
        <w:tab/>
      </w:r>
      <w:r w:rsidR="00A1315D">
        <w:rPr>
          <w:rFonts w:cs="B Lotus" w:hint="cs"/>
          <w:sz w:val="24"/>
          <w:szCs w:val="24"/>
          <w:rtl/>
        </w:rPr>
        <w:t xml:space="preserve">  </w:t>
      </w:r>
      <w:r w:rsidR="00604091">
        <w:rPr>
          <w:rFonts w:cs="B Titr" w:hint="cs"/>
          <w:sz w:val="20"/>
          <w:szCs w:val="20"/>
          <w:rtl/>
        </w:rPr>
        <w:t>آفت</w:t>
      </w:r>
      <w:r w:rsidR="00604091">
        <w:rPr>
          <w:rFonts w:cs="B Titr"/>
          <w:sz w:val="20"/>
          <w:szCs w:val="20"/>
          <w:rtl/>
        </w:rPr>
        <w:softHyphen/>
      </w:r>
      <w:r w:rsidR="00604091">
        <w:rPr>
          <w:rFonts w:cs="B Titr" w:hint="cs"/>
          <w:sz w:val="20"/>
          <w:szCs w:val="20"/>
          <w:rtl/>
        </w:rPr>
        <w:t>کش</w:t>
      </w:r>
      <w:r w:rsidR="00604091">
        <w:rPr>
          <w:rFonts w:cs="B Titr"/>
          <w:sz w:val="20"/>
          <w:szCs w:val="20"/>
          <w:rtl/>
        </w:rPr>
        <w:softHyphen/>
      </w:r>
      <w:r w:rsidR="00604091">
        <w:rPr>
          <w:rFonts w:cs="B Titr" w:hint="cs"/>
          <w:sz w:val="20"/>
          <w:szCs w:val="20"/>
          <w:rtl/>
        </w:rPr>
        <w:t>ها و محیط زیست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کد درس:</w:t>
      </w:r>
      <w:r w:rsidRPr="003C4A96">
        <w:rPr>
          <w:rFonts w:cs="B Lotus" w:hint="cs"/>
          <w:sz w:val="24"/>
          <w:szCs w:val="24"/>
          <w:rtl/>
        </w:rPr>
        <w:tab/>
      </w:r>
      <w:r w:rsidR="00FF632E">
        <w:rPr>
          <w:rFonts w:cs="B Lotus" w:hint="cs"/>
          <w:sz w:val="24"/>
          <w:szCs w:val="24"/>
          <w:rtl/>
        </w:rPr>
        <w:t>28736</w:t>
      </w:r>
      <w:r w:rsidRPr="003C4A96">
        <w:rPr>
          <w:rFonts w:cs="B Lotus" w:hint="cs"/>
          <w:sz w:val="24"/>
          <w:szCs w:val="24"/>
          <w:rtl/>
        </w:rPr>
        <w:tab/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مقطع تدریس: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A1315D" w:rsidRPr="00A1315D">
        <w:rPr>
          <w:rFonts w:cs="B Titr" w:hint="cs"/>
          <w:sz w:val="20"/>
          <w:szCs w:val="20"/>
          <w:rtl/>
        </w:rPr>
        <w:t>کارشناسي</w:t>
      </w:r>
      <w:r w:rsidR="00604091">
        <w:rPr>
          <w:rFonts w:cs="B Titr" w:hint="cs"/>
          <w:sz w:val="20"/>
          <w:szCs w:val="20"/>
          <w:rtl/>
        </w:rPr>
        <w:t xml:space="preserve"> ارشد</w:t>
      </w:r>
    </w:p>
    <w:p w14:paraId="506DB993" w14:textId="77777777" w:rsidR="008A1440" w:rsidRDefault="00BD24CE" w:rsidP="00B84C88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تعداد واحد:</w:t>
      </w:r>
      <w:r w:rsidR="006E2CE1" w:rsidRPr="003C4A96">
        <w:rPr>
          <w:rFonts w:cs="B Lotus" w:hint="cs"/>
          <w:sz w:val="24"/>
          <w:szCs w:val="24"/>
          <w:rtl/>
        </w:rPr>
        <w:t xml:space="preserve">  </w:t>
      </w:r>
      <w:r w:rsidR="00604091">
        <w:rPr>
          <w:rFonts w:cs="B Titr" w:hint="cs"/>
          <w:sz w:val="20"/>
          <w:szCs w:val="20"/>
          <w:rtl/>
        </w:rPr>
        <w:t>2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واحد نظری  </w:t>
      </w:r>
      <w:r w:rsidR="00604091">
        <w:rPr>
          <w:rFonts w:cs="B Titr" w:hint="cs"/>
          <w:sz w:val="20"/>
          <w:szCs w:val="20"/>
          <w:rtl/>
        </w:rPr>
        <w:t>2</w:t>
      </w:r>
      <w:r w:rsidR="007B10DD" w:rsidRPr="003C4A96">
        <w:rPr>
          <w:rFonts w:cs="B Lotus" w:hint="cs"/>
          <w:sz w:val="24"/>
          <w:szCs w:val="24"/>
          <w:rtl/>
        </w:rPr>
        <w:t xml:space="preserve">  واحد عملی </w:t>
      </w:r>
      <w:r w:rsidR="00A1315D" w:rsidRPr="00A1315D">
        <w:rPr>
          <w:rFonts w:cs="B Titr" w:hint="cs"/>
          <w:sz w:val="20"/>
          <w:szCs w:val="20"/>
          <w:rtl/>
        </w:rPr>
        <w:t>0</w:t>
      </w:r>
      <w:r w:rsidR="007B10DD" w:rsidRPr="003C4A96">
        <w:rPr>
          <w:rFonts w:cs="B Lotus" w:hint="cs"/>
          <w:sz w:val="24"/>
          <w:szCs w:val="24"/>
          <w:rtl/>
        </w:rPr>
        <w:t xml:space="preserve"> </w:t>
      </w:r>
      <w:r w:rsidRPr="003C4A96">
        <w:rPr>
          <w:rFonts w:cs="B Lotus" w:hint="cs"/>
          <w:sz w:val="24"/>
          <w:szCs w:val="24"/>
          <w:rtl/>
        </w:rPr>
        <w:t xml:space="preserve">نوع </w:t>
      </w:r>
      <w:r w:rsidR="006E2CE1" w:rsidRPr="003C4A96">
        <w:rPr>
          <w:rFonts w:cs="B Lotus" w:hint="cs"/>
          <w:sz w:val="24"/>
          <w:szCs w:val="24"/>
          <w:rtl/>
        </w:rPr>
        <w:t>آکادمیک درس</w:t>
      </w:r>
      <w:r w:rsidRPr="003C4A96">
        <w:rPr>
          <w:rFonts w:cs="B Lotus" w:hint="cs"/>
          <w:sz w:val="24"/>
          <w:szCs w:val="24"/>
          <w:rtl/>
        </w:rPr>
        <w:t>: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604091">
        <w:rPr>
          <w:rFonts w:cs="B Lotus" w:hint="cs"/>
          <w:sz w:val="24"/>
          <w:szCs w:val="24"/>
          <w:rtl/>
        </w:rPr>
        <w:t>اختیار</w:t>
      </w:r>
      <w:r w:rsidR="007B10DD" w:rsidRPr="003C4A96">
        <w:rPr>
          <w:rFonts w:cs="B Lotus" w:hint="cs"/>
          <w:sz w:val="24"/>
          <w:szCs w:val="24"/>
          <w:rtl/>
        </w:rPr>
        <w:t xml:space="preserve">ی </w:t>
      </w:r>
      <w:r w:rsidR="00604091">
        <w:rPr>
          <w:rFonts w:cs="B Lotus" w:hint="cs"/>
          <w:sz w:val="24"/>
          <w:szCs w:val="24"/>
        </w:rPr>
        <w:sym w:font="Wingdings 2" w:char="F0A2"/>
      </w:r>
      <w:r w:rsidR="007B10DD" w:rsidRPr="003C4A96">
        <w:rPr>
          <w:rFonts w:cs="B Lotus" w:hint="cs"/>
          <w:sz w:val="24"/>
          <w:szCs w:val="24"/>
          <w:rtl/>
        </w:rPr>
        <w:t xml:space="preserve">  پایه  </w:t>
      </w:r>
      <w:r w:rsidR="00A1315D">
        <w:rPr>
          <w:rFonts w:cs="B Lotus" w:hint="cs"/>
          <w:sz w:val="24"/>
          <w:szCs w:val="24"/>
        </w:rPr>
        <w:sym w:font="Symbol" w:char="F0FF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اصلی </w:t>
      </w:r>
      <w:r w:rsidR="00720712" w:rsidRPr="003C4A96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30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 تخصصی</w:t>
      </w:r>
      <w:r w:rsidR="00604091">
        <w:rPr>
          <w:rFonts w:cs="B Lotus" w:hint="cs"/>
          <w:sz w:val="24"/>
          <w:szCs w:val="24"/>
          <w:rtl/>
        </w:rPr>
        <w:t xml:space="preserve"> </w:t>
      </w:r>
      <w:r w:rsidR="00604091">
        <w:rPr>
          <w:rFonts w:cs="B Lotus" w:hint="cs"/>
          <w:sz w:val="24"/>
          <w:szCs w:val="24"/>
        </w:rPr>
        <w:sym w:font="Symbol" w:char="F0FF"/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عمومی </w:t>
      </w:r>
      <w:r w:rsidR="00A1315D">
        <w:rPr>
          <w:rFonts w:cs="B Lotus" w:hint="cs"/>
          <w:sz w:val="24"/>
          <w:szCs w:val="24"/>
        </w:rPr>
        <w:sym w:font="Symbol" w:char="F0FF"/>
      </w:r>
    </w:p>
    <w:p w14:paraId="1C752528" w14:textId="77777777" w:rsidR="00BD24CE" w:rsidRDefault="00BD24CE" w:rsidP="00A013AC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ساعات تدریس کلاس در هفته:</w:t>
      </w:r>
      <w:r w:rsidR="007B10DD" w:rsidRPr="003C4A96">
        <w:rPr>
          <w:rFonts w:hint="cs"/>
          <w:sz w:val="24"/>
          <w:szCs w:val="24"/>
          <w:rtl/>
        </w:rPr>
        <w:t xml:space="preserve">  </w:t>
      </w:r>
      <w:r w:rsidR="00604091">
        <w:rPr>
          <w:rFonts w:cs="B Titr" w:hint="cs"/>
          <w:sz w:val="20"/>
          <w:szCs w:val="20"/>
          <w:rtl/>
        </w:rPr>
        <w:t>2</w:t>
      </w:r>
      <w:r w:rsidR="007B10DD" w:rsidRPr="003C4A96">
        <w:rPr>
          <w:rFonts w:cs="B Lotus" w:hint="cs"/>
          <w:sz w:val="24"/>
          <w:szCs w:val="24"/>
          <w:rtl/>
        </w:rPr>
        <w:t xml:space="preserve"> ساعت</w:t>
      </w:r>
      <w:r w:rsidR="00A013AC">
        <w:rPr>
          <w:rFonts w:cs="B Lotus" w:hint="cs"/>
          <w:sz w:val="24"/>
          <w:szCs w:val="24"/>
          <w:rtl/>
        </w:rPr>
        <w:t xml:space="preserve">    دروس پیش نیاز  :  </w:t>
      </w:r>
      <w:r w:rsidR="00604091">
        <w:rPr>
          <w:rFonts w:cs="B Lotus" w:hint="cs"/>
          <w:sz w:val="24"/>
          <w:szCs w:val="24"/>
          <w:rtl/>
        </w:rPr>
        <w:t>ندارد</w:t>
      </w:r>
    </w:p>
    <w:p w14:paraId="551F2075" w14:textId="77777777" w:rsidR="00BB2897" w:rsidRPr="003C4A96" w:rsidRDefault="00BB2897" w:rsidP="00A013AC">
      <w:pPr>
        <w:spacing w:after="0" w:line="240" w:lineRule="auto"/>
        <w:jc w:val="both"/>
        <w:rPr>
          <w:sz w:val="24"/>
          <w:szCs w:val="24"/>
          <w:rtl/>
        </w:rPr>
      </w:pPr>
      <w:r>
        <w:rPr>
          <w:rFonts w:cs="B Lotus" w:hint="cs"/>
          <w:sz w:val="24"/>
          <w:szCs w:val="24"/>
          <w:rtl/>
        </w:rPr>
        <w:t>هدف کلی درس:</w:t>
      </w:r>
      <w:r w:rsidR="00D428B2">
        <w:rPr>
          <w:rFonts w:cs="B Lotus" w:hint="cs"/>
          <w:sz w:val="24"/>
          <w:szCs w:val="24"/>
          <w:rtl/>
        </w:rPr>
        <w:t xml:space="preserve"> آشنایی دانشجویان با اثرات زیست</w:t>
      </w:r>
      <w:r w:rsidR="00D428B2">
        <w:rPr>
          <w:rFonts w:cs="B Lotus"/>
          <w:sz w:val="24"/>
          <w:szCs w:val="24"/>
          <w:rtl/>
        </w:rPr>
        <w:softHyphen/>
      </w:r>
      <w:r w:rsidR="00D428B2">
        <w:rPr>
          <w:rFonts w:cs="B Lotus" w:hint="cs"/>
          <w:sz w:val="24"/>
          <w:szCs w:val="24"/>
          <w:rtl/>
        </w:rPr>
        <w:t>محیطی و راهکارهای کاهش خطرات زیست</w:t>
      </w:r>
      <w:r w:rsidR="00D428B2">
        <w:rPr>
          <w:rFonts w:cs="B Lotus"/>
          <w:sz w:val="24"/>
          <w:szCs w:val="24"/>
          <w:rtl/>
        </w:rPr>
        <w:softHyphen/>
      </w:r>
      <w:r w:rsidR="00D428B2">
        <w:rPr>
          <w:rFonts w:cs="B Lotus" w:hint="cs"/>
          <w:sz w:val="24"/>
          <w:szCs w:val="24"/>
          <w:rtl/>
        </w:rPr>
        <w:t>محیطی آفت</w:t>
      </w:r>
      <w:r w:rsidR="00D428B2">
        <w:rPr>
          <w:rFonts w:cs="B Lotus"/>
          <w:sz w:val="24"/>
          <w:szCs w:val="24"/>
          <w:rtl/>
        </w:rPr>
        <w:softHyphen/>
      </w:r>
      <w:r w:rsidR="00D428B2">
        <w:rPr>
          <w:rFonts w:cs="B Lotus" w:hint="cs"/>
          <w:sz w:val="24"/>
          <w:szCs w:val="24"/>
          <w:rtl/>
        </w:rPr>
        <w:t>کش</w:t>
      </w:r>
      <w:r w:rsidR="00D428B2">
        <w:rPr>
          <w:rFonts w:cs="B Lotus"/>
          <w:sz w:val="24"/>
          <w:szCs w:val="24"/>
          <w:rtl/>
        </w:rPr>
        <w:softHyphen/>
      </w:r>
      <w:r w:rsidR="00D428B2">
        <w:rPr>
          <w:rFonts w:cs="B Lotus" w:hint="cs"/>
          <w:sz w:val="24"/>
          <w:szCs w:val="24"/>
          <w:rtl/>
        </w:rPr>
        <w:t>ها</w:t>
      </w:r>
    </w:p>
    <w:p w14:paraId="262D19CC" w14:textId="77777777" w:rsidR="00AE0362" w:rsidRPr="00B84C88" w:rsidRDefault="00FF32D2" w:rsidP="00FF32D2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</w:t>
      </w:r>
      <w:r w:rsidR="00AE0362" w:rsidRPr="00B84C88">
        <w:rPr>
          <w:rFonts w:cs="B Nazanin" w:hint="cs"/>
          <w:b/>
          <w:bCs/>
          <w:sz w:val="20"/>
          <w:szCs w:val="20"/>
          <w:rtl/>
        </w:rPr>
        <w:t>: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63"/>
        <w:gridCol w:w="996"/>
        <w:gridCol w:w="7369"/>
      </w:tblGrid>
      <w:tr w:rsidR="00A1315D" w:rsidRPr="00AE0362" w14:paraId="38ABF30A" w14:textId="77777777" w:rsidTr="00183848">
        <w:trPr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2B43732A" w14:textId="77777777"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517" w:type="pct"/>
            <w:shd w:val="clear" w:color="auto" w:fill="EEECE1"/>
            <w:vAlign w:val="center"/>
          </w:tcPr>
          <w:p w14:paraId="55A5D3BF" w14:textId="77777777"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تاريخ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14:paraId="55B916C9" w14:textId="77777777"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4B19BC" w:rsidRPr="00AE0362" w14:paraId="2C80747D" w14:textId="77777777" w:rsidTr="00183848">
        <w:trPr>
          <w:trHeight w:val="216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37978E31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4C36B32F" w14:textId="77777777" w:rsidR="004B19BC" w:rsidRPr="00AE0362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984F38E" w14:textId="77777777" w:rsidR="004B19BC" w:rsidRPr="002273FB" w:rsidRDefault="00D428B2" w:rsidP="004B19B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قدمه و کلیات</w:t>
            </w:r>
          </w:p>
        </w:tc>
      </w:tr>
      <w:tr w:rsidR="004B19BC" w:rsidRPr="00AE0362" w14:paraId="4674DD2B" w14:textId="77777777" w:rsidTr="00183848">
        <w:trPr>
          <w:trHeight w:val="156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5701BA72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785A9BD9" w14:textId="77777777" w:rsidR="004B19BC" w:rsidRPr="00AE0362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 xml:space="preserve">جلسه </w:t>
            </w:r>
            <w:r w:rsidR="00D428B2">
              <w:rPr>
                <w:rFonts w:cs="B Lotus" w:hint="cs"/>
                <w:rtl/>
              </w:rPr>
              <w:t>2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719DE60" w14:textId="77777777" w:rsidR="004B19BC" w:rsidRPr="002273FB" w:rsidRDefault="00D428B2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آفت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 و توسعه کشاورزی- سرنوشت و پراکنش آفت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 در محیط</w:t>
            </w:r>
          </w:p>
        </w:tc>
      </w:tr>
      <w:tr w:rsidR="004B19BC" w:rsidRPr="00AE0362" w14:paraId="1CDAC5CC" w14:textId="77777777" w:rsidTr="00183848">
        <w:trPr>
          <w:trHeight w:val="300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0C55A1BA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و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4C2A0DA6" w14:textId="77777777" w:rsidR="004B19BC" w:rsidRPr="00AE0362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 xml:space="preserve">جلسه </w:t>
            </w:r>
            <w:r w:rsidR="00D428B2">
              <w:rPr>
                <w:rFonts w:cs="B Lotus" w:hint="cs"/>
                <w:rtl/>
              </w:rPr>
              <w:t>3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45A722C" w14:textId="77777777" w:rsidR="004B19BC" w:rsidRPr="002273FB" w:rsidRDefault="00D428B2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ادبردگی آفت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- بررسی عوامل موثر بر انتقال آفت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 به مناطق غیر هدف و سمیت آن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</w:t>
            </w:r>
          </w:p>
        </w:tc>
      </w:tr>
      <w:tr w:rsidR="004B19BC" w:rsidRPr="00AE0362" w14:paraId="4C9C5479" w14:textId="77777777" w:rsidTr="00183848">
        <w:trPr>
          <w:trHeight w:val="132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0FE2E559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0E8550B1" w14:textId="77777777" w:rsidR="004B19BC" w:rsidRPr="00AE0362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 xml:space="preserve">جلسه </w:t>
            </w:r>
            <w:r w:rsidR="00D428B2">
              <w:rPr>
                <w:rFonts w:cs="B Lotus" w:hint="cs"/>
                <w:rtl/>
              </w:rPr>
              <w:t>4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B75431C" w14:textId="77777777" w:rsidR="004B19BC" w:rsidRPr="002273FB" w:rsidRDefault="00D428B2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طبقه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بندی آفت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 بر اساس سمیت آن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 بر مبنای سازمان بهداشت جهانی (</w:t>
            </w:r>
            <w:r w:rsidRPr="00D428B2">
              <w:rPr>
                <w:rFonts w:asciiTheme="majorBidi" w:hAnsiTheme="majorBidi" w:cstheme="majorBidi"/>
              </w:rPr>
              <w:t>WHO</w:t>
            </w:r>
            <w:r>
              <w:rPr>
                <w:rFonts w:cs="B Nazanin" w:hint="cs"/>
                <w:sz w:val="24"/>
                <w:szCs w:val="24"/>
                <w:rtl/>
              </w:rPr>
              <w:t>)</w:t>
            </w:r>
            <w:r w:rsidR="006E1ABE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</w:tr>
      <w:tr w:rsidR="004B19BC" w:rsidRPr="00AE0362" w14:paraId="3BD42390" w14:textId="77777777" w:rsidTr="00183848">
        <w:trPr>
          <w:trHeight w:val="288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246194DA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نج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4E984271" w14:textId="77777777" w:rsidR="004B19BC" w:rsidRPr="00AE0362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 xml:space="preserve">جلسه </w:t>
            </w:r>
            <w:r w:rsidR="00D428B2">
              <w:rPr>
                <w:rFonts w:cs="B Lotus" w:hint="cs"/>
                <w:rtl/>
              </w:rPr>
              <w:t>5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239BB52" w14:textId="77777777" w:rsidR="004B19BC" w:rsidRPr="002273FB" w:rsidRDefault="006E1ABE" w:rsidP="00092736">
            <w:pPr>
              <w:spacing w:after="0" w:line="240" w:lineRule="auto"/>
              <w:jc w:val="center"/>
              <w:rPr>
                <w:rFonts w:cs="B Nazanin" w:hint="cs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دکس الیمنتاریوس</w:t>
            </w:r>
          </w:p>
        </w:tc>
      </w:tr>
      <w:tr w:rsidR="006E1ABE" w:rsidRPr="00AE0362" w14:paraId="62946C88" w14:textId="77777777" w:rsidTr="00183848">
        <w:trPr>
          <w:trHeight w:val="144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54651EEE" w14:textId="77777777" w:rsidR="006E1ABE" w:rsidRPr="002273FB" w:rsidRDefault="006E1ABE" w:rsidP="006E1ABE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شش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46608593" w14:textId="77777777" w:rsidR="006E1ABE" w:rsidRPr="00AE0362" w:rsidRDefault="006E1ABE" w:rsidP="006E1ABE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6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FF12E91" w14:textId="77777777" w:rsidR="006E1ABE" w:rsidRPr="002273FB" w:rsidRDefault="006E1ABE" w:rsidP="006E1ABE">
            <w:pPr>
              <w:spacing w:after="0" w:line="240" w:lineRule="auto"/>
              <w:jc w:val="center"/>
              <w:rPr>
                <w:rFonts w:cs="B Nazanin" w:hint="cs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ررسی تأثیر آفت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 بر موجودات غیر هدف</w:t>
            </w:r>
          </w:p>
        </w:tc>
      </w:tr>
      <w:tr w:rsidR="006E1ABE" w:rsidRPr="00AE0362" w14:paraId="7C6A8243" w14:textId="77777777" w:rsidTr="00183848">
        <w:trPr>
          <w:trHeight w:val="216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731480FC" w14:textId="77777777" w:rsidR="006E1ABE" w:rsidRPr="002273FB" w:rsidRDefault="006E1ABE" w:rsidP="006E1ABE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فت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74A52CBE" w14:textId="77777777" w:rsidR="006E1ABE" w:rsidRPr="00AE0362" w:rsidRDefault="006E1ABE" w:rsidP="006E1ABE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7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FB2761F" w14:textId="77777777" w:rsidR="006E1ABE" w:rsidRPr="002273FB" w:rsidRDefault="006E1ABE" w:rsidP="006E1ABE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آفت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 و حیات وحش</w:t>
            </w:r>
          </w:p>
        </w:tc>
      </w:tr>
      <w:tr w:rsidR="006E1ABE" w:rsidRPr="00AE0362" w14:paraId="6813C80A" w14:textId="77777777" w:rsidTr="00183848">
        <w:trPr>
          <w:trHeight w:val="120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1D14400D" w14:textId="77777777" w:rsidR="006E1ABE" w:rsidRPr="002273FB" w:rsidRDefault="006E1ABE" w:rsidP="006E1ABE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شت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2CE9E201" w14:textId="77777777" w:rsidR="006E1ABE" w:rsidRPr="00AE0362" w:rsidRDefault="006E1ABE" w:rsidP="006E1ABE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8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3900B72" w14:textId="77777777" w:rsidR="006E1ABE" w:rsidRPr="002273FB" w:rsidRDefault="006E1ABE" w:rsidP="006E1ABE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آفت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 و مناطق شهری و روستایی</w:t>
            </w:r>
          </w:p>
        </w:tc>
      </w:tr>
      <w:tr w:rsidR="006E1ABE" w:rsidRPr="00AE0362" w14:paraId="69A8EA93" w14:textId="77777777" w:rsidTr="00183848">
        <w:trPr>
          <w:trHeight w:val="252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59EE073D" w14:textId="77777777" w:rsidR="006E1ABE" w:rsidRPr="002273FB" w:rsidRDefault="006E1ABE" w:rsidP="006E1ABE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فته نهم</w:t>
            </w: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14:paraId="1B98A6AC" w14:textId="77777777" w:rsidR="006E1ABE" w:rsidRDefault="006E1ABE" w:rsidP="006E1ABE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9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A3EE375" w14:textId="77777777" w:rsidR="006E1ABE" w:rsidRPr="002273FB" w:rsidRDefault="006E1ABE" w:rsidP="006E1ABE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آفت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 و تنوع زیستی</w:t>
            </w:r>
          </w:p>
        </w:tc>
      </w:tr>
      <w:tr w:rsidR="006E1ABE" w:rsidRPr="00AE0362" w14:paraId="5E21A669" w14:textId="77777777" w:rsidTr="00183848">
        <w:trPr>
          <w:trHeight w:val="192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103BF8E6" w14:textId="77777777" w:rsidR="006E1ABE" w:rsidRPr="002273FB" w:rsidRDefault="006E1ABE" w:rsidP="006E1ABE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هم</w:t>
            </w: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14:paraId="67C84DD1" w14:textId="77777777" w:rsidR="006E1ABE" w:rsidRDefault="006E1ABE" w:rsidP="006E1ABE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0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A5E48F5" w14:textId="77777777" w:rsidR="006E1ABE" w:rsidRPr="002273FB" w:rsidRDefault="006E1ABE" w:rsidP="006E1ABE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آفت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 و پایداری اکوسیستم خاک</w:t>
            </w:r>
          </w:p>
        </w:tc>
      </w:tr>
      <w:tr w:rsidR="006E1ABE" w:rsidRPr="00AE0362" w14:paraId="73AC2A44" w14:textId="77777777" w:rsidTr="00183848">
        <w:trPr>
          <w:trHeight w:val="168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4BF9E7F4" w14:textId="77777777" w:rsidR="006E1ABE" w:rsidRPr="002273FB" w:rsidRDefault="006E1ABE" w:rsidP="006E1ABE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یا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4D44655D" w14:textId="77777777" w:rsidR="006E1ABE" w:rsidRPr="00AE0362" w:rsidRDefault="006E1ABE" w:rsidP="006E1ABE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1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3F185F0" w14:textId="77777777" w:rsidR="006E1ABE" w:rsidRPr="002273FB" w:rsidRDefault="006E1ABE" w:rsidP="006E1ABE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آفت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، سلامت انسان و حیوانات</w:t>
            </w:r>
          </w:p>
        </w:tc>
      </w:tr>
      <w:tr w:rsidR="006E1ABE" w:rsidRPr="00AE0362" w14:paraId="17097201" w14:textId="77777777" w:rsidTr="00183848">
        <w:trPr>
          <w:trHeight w:val="192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2EDE69FE" w14:textId="77777777" w:rsidR="006E1ABE" w:rsidRPr="002273FB" w:rsidRDefault="006E1ABE" w:rsidP="006E1ABE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ا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2594EF58" w14:textId="77777777" w:rsidR="006E1ABE" w:rsidRPr="00AE0362" w:rsidRDefault="006E1ABE" w:rsidP="006E1ABE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2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DAED40A" w14:textId="77777777" w:rsidR="006E1ABE" w:rsidRPr="002273FB" w:rsidRDefault="006E1ABE" w:rsidP="006E1ABE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سماند و ماندگاری آفت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 در محیط</w:t>
            </w:r>
          </w:p>
        </w:tc>
      </w:tr>
      <w:tr w:rsidR="006E1ABE" w:rsidRPr="00AE0362" w14:paraId="0F5BD0BE" w14:textId="77777777" w:rsidTr="00183848">
        <w:trPr>
          <w:trHeight w:val="180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60675931" w14:textId="77777777" w:rsidR="006E1ABE" w:rsidRPr="002273FB" w:rsidRDefault="006E1ABE" w:rsidP="006E1ABE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فته سی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77D59BEB" w14:textId="77777777" w:rsidR="006E1ABE" w:rsidRPr="00AE0362" w:rsidRDefault="006E1ABE" w:rsidP="006E1ABE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3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8CB6E85" w14:textId="77777777" w:rsidR="006E1ABE" w:rsidRPr="002273FB" w:rsidRDefault="006E1ABE" w:rsidP="006E1ABE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قوانین و استانداردهای مربوط به بقایای آفت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</w:t>
            </w:r>
          </w:p>
        </w:tc>
      </w:tr>
      <w:tr w:rsidR="006E1ABE" w:rsidRPr="00AE0362" w14:paraId="188D48DE" w14:textId="77777777" w:rsidTr="00183848">
        <w:trPr>
          <w:trHeight w:val="144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5063B621" w14:textId="77777777" w:rsidR="006E1ABE" w:rsidRPr="002273FB" w:rsidRDefault="006E1ABE" w:rsidP="006E1ABE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دهم</w:t>
            </w: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14:paraId="1C4EF72B" w14:textId="77777777" w:rsidR="006E1ABE" w:rsidRDefault="006E1ABE" w:rsidP="006E1ABE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4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C6CE4AC" w14:textId="77777777" w:rsidR="006E1ABE" w:rsidRPr="002273FB" w:rsidRDefault="006E1ABE" w:rsidP="006E1ABE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شاورزی پایدار و کاربرد آفت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</w:t>
            </w:r>
          </w:p>
        </w:tc>
      </w:tr>
      <w:tr w:rsidR="006E1ABE" w:rsidRPr="00AE0362" w14:paraId="0D189951" w14:textId="77777777" w:rsidTr="00183848">
        <w:trPr>
          <w:trHeight w:val="204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7F3130D4" w14:textId="77777777" w:rsidR="006E1ABE" w:rsidRPr="002273FB" w:rsidRDefault="006E1ABE" w:rsidP="006E1ABE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ان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1D2B4076" w14:textId="77777777" w:rsidR="006E1ABE" w:rsidRPr="00AE0362" w:rsidRDefault="006E1ABE" w:rsidP="006E1ABE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5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F54A3B2" w14:textId="77777777" w:rsidR="006E1ABE" w:rsidRPr="002273FB" w:rsidRDefault="006E1ABE" w:rsidP="006E1ABE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ررسی راه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ارهای کاهش اثرات زیست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محیطی آفت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کش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</w:t>
            </w:r>
          </w:p>
        </w:tc>
      </w:tr>
      <w:tr w:rsidR="006E1ABE" w:rsidRPr="00AE0362" w14:paraId="4CEF94CA" w14:textId="77777777" w:rsidTr="00183848">
        <w:trPr>
          <w:trHeight w:val="58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03BE6E01" w14:textId="77777777" w:rsidR="006E1ABE" w:rsidRPr="002273FB" w:rsidRDefault="006E1ABE" w:rsidP="006E1ABE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فته شان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3B8ECAF8" w14:textId="77777777" w:rsidR="006E1ABE" w:rsidRPr="00AE0362" w:rsidRDefault="006E1ABE" w:rsidP="006E1ABE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6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00D652E" w14:textId="77777777" w:rsidR="006E1ABE" w:rsidRPr="002273FB" w:rsidRDefault="006E1ABE" w:rsidP="006E1ABE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جمع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بندی مطالب</w:t>
            </w:r>
          </w:p>
        </w:tc>
      </w:tr>
    </w:tbl>
    <w:p w14:paraId="1E2BE59F" w14:textId="77777777" w:rsidR="00B645BA" w:rsidRPr="00B645BA" w:rsidRDefault="00B645BA" w:rsidP="003C4A96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*</w:t>
      </w:r>
      <w:r w:rsidRPr="00B645BA">
        <w:rPr>
          <w:rFonts w:cs="B Lotus" w:hint="cs"/>
          <w:b/>
          <w:bCs/>
          <w:sz w:val="24"/>
          <w:szCs w:val="24"/>
          <w:rtl/>
        </w:rPr>
        <w:t>سنجش و ارزشیابی دانشجو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96"/>
        <w:gridCol w:w="1342"/>
        <w:gridCol w:w="1806"/>
        <w:gridCol w:w="3260"/>
      </w:tblGrid>
      <w:tr w:rsidR="00720712" w:rsidRPr="00C24E16" w14:paraId="7D6189C7" w14:textId="77777777" w:rsidTr="00DF7266">
        <w:tc>
          <w:tcPr>
            <w:tcW w:w="3196" w:type="dxa"/>
            <w:shd w:val="clear" w:color="auto" w:fill="EEECE1"/>
          </w:tcPr>
          <w:p w14:paraId="1514CF3E" w14:textId="77777777" w:rsidR="00720712" w:rsidRPr="00C24E16" w:rsidRDefault="00720712" w:rsidP="00B645BA">
            <w:pPr>
              <w:tabs>
                <w:tab w:val="center" w:pos="1490"/>
              </w:tabs>
              <w:spacing w:after="0" w:line="240" w:lineRule="auto"/>
              <w:jc w:val="both"/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b/>
                <w:bCs/>
                <w:sz w:val="24"/>
                <w:szCs w:val="24"/>
                <w:rtl/>
              </w:rPr>
              <w:t>روش</w:t>
            </w:r>
            <w:r w:rsidRPr="00C24E16"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1342" w:type="dxa"/>
            <w:shd w:val="clear" w:color="auto" w:fill="EEECE1"/>
            <w:vAlign w:val="center"/>
          </w:tcPr>
          <w:p w14:paraId="5A5F4621" w14:textId="77777777"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نمره</w:t>
            </w:r>
          </w:p>
        </w:tc>
        <w:tc>
          <w:tcPr>
            <w:tcW w:w="1806" w:type="dxa"/>
            <w:shd w:val="clear" w:color="auto" w:fill="EEECE1"/>
            <w:vAlign w:val="center"/>
          </w:tcPr>
          <w:p w14:paraId="14123A34" w14:textId="77777777"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زمان</w:t>
            </w:r>
          </w:p>
        </w:tc>
        <w:tc>
          <w:tcPr>
            <w:tcW w:w="3260" w:type="dxa"/>
            <w:shd w:val="clear" w:color="auto" w:fill="EEECE1"/>
            <w:vAlign w:val="center"/>
          </w:tcPr>
          <w:p w14:paraId="1A4FAB0B" w14:textId="77777777"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  <w:rtl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شیوه</w:t>
            </w:r>
          </w:p>
        </w:tc>
      </w:tr>
      <w:tr w:rsidR="00720712" w:rsidRPr="00C24E16" w14:paraId="77E2089D" w14:textId="77777777" w:rsidTr="00DF7266">
        <w:tc>
          <w:tcPr>
            <w:tcW w:w="3196" w:type="dxa"/>
          </w:tcPr>
          <w:p w14:paraId="21EF8DC2" w14:textId="77777777"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</w:t>
            </w:r>
            <w:r w:rsidR="006E1ABE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 xml:space="preserve"> </w:t>
            </w: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ميان ترم</w:t>
            </w:r>
          </w:p>
        </w:tc>
        <w:tc>
          <w:tcPr>
            <w:tcW w:w="1342" w:type="dxa"/>
            <w:vAlign w:val="center"/>
          </w:tcPr>
          <w:p w14:paraId="7E1E05B1" w14:textId="77777777" w:rsidR="00720712" w:rsidRPr="00DF7266" w:rsidRDefault="002204E8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7</w:t>
            </w:r>
          </w:p>
        </w:tc>
        <w:tc>
          <w:tcPr>
            <w:tcW w:w="1806" w:type="dxa"/>
            <w:vAlign w:val="center"/>
          </w:tcPr>
          <w:p w14:paraId="60CD5CAC" w14:textId="77777777" w:rsidR="00720712" w:rsidRPr="00DF7266" w:rsidRDefault="00D526F5" w:rsidP="00312B35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بعد از </w:t>
            </w:r>
            <w:r w:rsidR="00312B35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هفته</w:t>
            </w: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هشتم</w:t>
            </w:r>
          </w:p>
        </w:tc>
        <w:tc>
          <w:tcPr>
            <w:tcW w:w="3260" w:type="dxa"/>
            <w:vAlign w:val="center"/>
          </w:tcPr>
          <w:p w14:paraId="4169189D" w14:textId="77777777" w:rsidR="00720712" w:rsidRPr="00DF7266" w:rsidRDefault="00DF726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  <w:r w:rsidR="006E1ABE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و پاسخ کوتاه (تعریف اصطلاحات کاربردی)</w:t>
            </w:r>
          </w:p>
        </w:tc>
      </w:tr>
      <w:tr w:rsidR="00720712" w:rsidRPr="00C24E16" w14:paraId="50CF15E2" w14:textId="77777777" w:rsidTr="00DF7266">
        <w:tc>
          <w:tcPr>
            <w:tcW w:w="3196" w:type="dxa"/>
          </w:tcPr>
          <w:p w14:paraId="3571571D" w14:textId="77777777"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 پايان ترم</w:t>
            </w:r>
          </w:p>
        </w:tc>
        <w:tc>
          <w:tcPr>
            <w:tcW w:w="1342" w:type="dxa"/>
            <w:vAlign w:val="center"/>
          </w:tcPr>
          <w:p w14:paraId="5827B28C" w14:textId="77777777" w:rsidR="00720712" w:rsidRPr="00DF7266" w:rsidRDefault="00A44FC3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1</w:t>
            </w:r>
            <w:r w:rsidR="002204E8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0</w:t>
            </w:r>
          </w:p>
        </w:tc>
        <w:tc>
          <w:tcPr>
            <w:tcW w:w="1806" w:type="dxa"/>
            <w:vAlign w:val="center"/>
          </w:tcPr>
          <w:p w14:paraId="05F99BD9" w14:textId="77777777" w:rsidR="00720712" w:rsidRPr="00DF7266" w:rsidRDefault="006E1ABE" w:rsidP="00BB2897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B Titr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از هفته هشتم به بعد</w:t>
            </w:r>
          </w:p>
        </w:tc>
        <w:tc>
          <w:tcPr>
            <w:tcW w:w="3260" w:type="dxa"/>
            <w:vAlign w:val="center"/>
          </w:tcPr>
          <w:p w14:paraId="53DC9864" w14:textId="77777777" w:rsidR="00720712" w:rsidRPr="00DF7266" w:rsidRDefault="00C24E1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720712" w:rsidRPr="00C24E16" w14:paraId="68D5720C" w14:textId="77777777" w:rsidTr="00DF7266">
        <w:tc>
          <w:tcPr>
            <w:tcW w:w="3196" w:type="dxa"/>
          </w:tcPr>
          <w:p w14:paraId="33876BF9" w14:textId="77777777" w:rsidR="00720712" w:rsidRPr="00C24E16" w:rsidRDefault="00720712" w:rsidP="00720712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 xml:space="preserve">فعالیت ها و مشاركت در مباحث </w:t>
            </w:r>
          </w:p>
        </w:tc>
        <w:tc>
          <w:tcPr>
            <w:tcW w:w="1342" w:type="dxa"/>
            <w:vAlign w:val="center"/>
          </w:tcPr>
          <w:p w14:paraId="6D46065F" w14:textId="77777777" w:rsidR="00720712" w:rsidRPr="00DF7266" w:rsidRDefault="00A44FC3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3</w:t>
            </w:r>
          </w:p>
        </w:tc>
        <w:tc>
          <w:tcPr>
            <w:tcW w:w="1806" w:type="dxa"/>
            <w:vAlign w:val="center"/>
          </w:tcPr>
          <w:p w14:paraId="326F5F53" w14:textId="77777777" w:rsidR="00720712" w:rsidRPr="00DF7266" w:rsidRDefault="006E1ABE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در طول نیمسال</w:t>
            </w:r>
          </w:p>
        </w:tc>
        <w:tc>
          <w:tcPr>
            <w:tcW w:w="3260" w:type="dxa"/>
            <w:vAlign w:val="center"/>
          </w:tcPr>
          <w:p w14:paraId="75A8D3E2" w14:textId="77777777" w:rsidR="00720712" w:rsidRPr="00DF7266" w:rsidRDefault="00DF7266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پروژه و تحقيق</w:t>
            </w:r>
            <w:r w:rsidR="006E1ABE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و ارائه به صورت سمینار</w:t>
            </w:r>
          </w:p>
        </w:tc>
      </w:tr>
    </w:tbl>
    <w:p w14:paraId="5F851465" w14:textId="77777777" w:rsidR="00B645BA" w:rsidRPr="00DF7266" w:rsidRDefault="00720712" w:rsidP="00DF7266">
      <w:pPr>
        <w:spacing w:after="0" w:line="240" w:lineRule="auto"/>
        <w:ind w:left="360"/>
        <w:jc w:val="both"/>
        <w:rPr>
          <w:rFonts w:cs="B Nazanin"/>
          <w:b/>
          <w:bCs/>
          <w:sz w:val="18"/>
          <w:szCs w:val="18"/>
          <w:rtl/>
        </w:rPr>
      </w:pPr>
      <w:r w:rsidRPr="00DF7266">
        <w:rPr>
          <w:rFonts w:cs="B Nazanin" w:hint="cs"/>
          <w:b/>
          <w:bCs/>
          <w:sz w:val="18"/>
          <w:szCs w:val="18"/>
          <w:rtl/>
        </w:rPr>
        <w:t>درمورد دروس نظری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 زمان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آزمون پایان ترم 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مطابق تاریخ ثابت امتحانی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>می</w:t>
      </w:r>
      <w:r w:rsidR="00DF7266">
        <w:rPr>
          <w:rFonts w:cs="B Nazanin" w:hint="cs"/>
          <w:b/>
          <w:bCs/>
          <w:sz w:val="18"/>
          <w:szCs w:val="18"/>
          <w:rtl/>
        </w:rPr>
        <w:t>‌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باشد </w:t>
      </w:r>
      <w:r w:rsidRPr="00DF7266">
        <w:rPr>
          <w:rFonts w:cs="B Nazanin" w:hint="cs"/>
          <w:b/>
          <w:bCs/>
          <w:sz w:val="18"/>
          <w:szCs w:val="18"/>
          <w:rtl/>
        </w:rPr>
        <w:t>که در برگه انتخاب واحد</w:t>
      </w:r>
      <w:r w:rsidR="00DF7266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>دانشجو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 درج شده است.</w:t>
      </w:r>
    </w:p>
    <w:p w14:paraId="0F6C3EF6" w14:textId="77777777" w:rsidR="00FF32D2" w:rsidRPr="00FF32D2" w:rsidRDefault="00B645BA" w:rsidP="00FF32D2">
      <w:pPr>
        <w:spacing w:after="0" w:line="240" w:lineRule="auto"/>
        <w:jc w:val="both"/>
        <w:rPr>
          <w:rFonts w:cs="B Titr"/>
          <w:sz w:val="18"/>
          <w:szCs w:val="18"/>
        </w:rPr>
      </w:pPr>
      <w:r w:rsidRPr="00FF32D2">
        <w:rPr>
          <w:rFonts w:cs="B Lotus" w:hint="cs"/>
          <w:b/>
          <w:bCs/>
          <w:sz w:val="24"/>
          <w:szCs w:val="24"/>
          <w:rtl/>
        </w:rPr>
        <w:t>*</w:t>
      </w:r>
      <w:r w:rsidR="00007368" w:rsidRPr="00FF32D2">
        <w:rPr>
          <w:rFonts w:cs="B Lotus" w:hint="cs"/>
          <w:b/>
          <w:bCs/>
          <w:sz w:val="26"/>
          <w:szCs w:val="26"/>
          <w:rtl/>
        </w:rPr>
        <w:t>منابع مطالعاتی:</w:t>
      </w:r>
    </w:p>
    <w:p w14:paraId="46B815CB" w14:textId="2D015CA7" w:rsidR="00710487" w:rsidRPr="008B37DD" w:rsidRDefault="002204E8" w:rsidP="008B37DD">
      <w:pPr>
        <w:bidi w:val="0"/>
        <w:spacing w:after="0" w:line="240" w:lineRule="auto"/>
        <w:ind w:left="36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Walker, C.</w:t>
      </w:r>
      <w:r w:rsidR="008B37DD" w:rsidRPr="008B37DD">
        <w:rPr>
          <w:rFonts w:asciiTheme="majorBidi" w:hAnsiTheme="majorBidi" w:cstheme="majorBidi"/>
          <w:sz w:val="20"/>
          <w:szCs w:val="20"/>
        </w:rPr>
        <w:t xml:space="preserve"> 201</w:t>
      </w:r>
      <w:r>
        <w:rPr>
          <w:rFonts w:asciiTheme="majorBidi" w:hAnsiTheme="majorBidi" w:cstheme="majorBidi"/>
          <w:sz w:val="20"/>
          <w:szCs w:val="20"/>
        </w:rPr>
        <w:t>4</w:t>
      </w:r>
      <w:r w:rsidR="008B37DD" w:rsidRPr="008B37DD">
        <w:rPr>
          <w:rFonts w:asciiTheme="majorBidi" w:hAnsiTheme="majorBidi" w:cstheme="majorBidi"/>
          <w:sz w:val="20"/>
          <w:szCs w:val="20"/>
        </w:rPr>
        <w:t xml:space="preserve">. </w:t>
      </w:r>
      <w:r>
        <w:rPr>
          <w:rFonts w:asciiTheme="majorBidi" w:hAnsiTheme="majorBidi" w:cstheme="majorBidi"/>
          <w:sz w:val="20"/>
          <w:szCs w:val="20"/>
        </w:rPr>
        <w:t xml:space="preserve">Ecotoxicology: Effects of Pollutants on the Natural Environment. CRC Press. </w:t>
      </w:r>
    </w:p>
    <w:p w14:paraId="4F7CD48B" w14:textId="77777777" w:rsidR="002204E8" w:rsidRPr="008B37DD" w:rsidRDefault="002204E8" w:rsidP="002204E8">
      <w:pPr>
        <w:bidi w:val="0"/>
        <w:spacing w:after="0" w:line="240" w:lineRule="auto"/>
        <w:ind w:left="360"/>
        <w:jc w:val="both"/>
        <w:rPr>
          <w:rFonts w:asciiTheme="majorBidi" w:hAnsiTheme="majorBidi" w:cstheme="majorBidi"/>
          <w:sz w:val="20"/>
          <w:szCs w:val="20"/>
        </w:rPr>
      </w:pPr>
      <w:r w:rsidRPr="002204E8">
        <w:rPr>
          <w:rFonts w:asciiTheme="majorBidi" w:hAnsiTheme="majorBidi" w:cstheme="majorBidi"/>
          <w:sz w:val="20"/>
          <w:szCs w:val="20"/>
        </w:rPr>
        <w:t>Simon, T. 2014. Environmental Risk Assessment: A Toxicological Approach.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CRC Press. </w:t>
      </w:r>
    </w:p>
    <w:p w14:paraId="008A2A01" w14:textId="02F2C48C" w:rsidR="008B37DD" w:rsidRPr="002204E8" w:rsidRDefault="008B37DD" w:rsidP="002204E8">
      <w:pPr>
        <w:bidi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4F7A0AFB" w14:textId="2DF467A6" w:rsidR="00A013AC" w:rsidRDefault="006B6ADA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 w:rsidRPr="006B6ADA">
        <w:rPr>
          <w:rFonts w:cs="B Lotus" w:hint="cs"/>
          <w:b/>
          <w:bCs/>
          <w:sz w:val="24"/>
          <w:szCs w:val="24"/>
          <w:rtl/>
        </w:rPr>
        <w:t xml:space="preserve">نام استاد </w:t>
      </w:r>
      <w:r w:rsidR="006E4A2C">
        <w:rPr>
          <w:rFonts w:cs="B Lotus" w:hint="cs"/>
          <w:b/>
          <w:bCs/>
          <w:sz w:val="24"/>
          <w:szCs w:val="24"/>
          <w:rtl/>
        </w:rPr>
        <w:t>درس:</w:t>
      </w:r>
      <w:r w:rsidR="002204E8">
        <w:rPr>
          <w:rFonts w:cs="B Lotus" w:hint="cs"/>
          <w:b/>
          <w:bCs/>
          <w:sz w:val="24"/>
          <w:szCs w:val="24"/>
          <w:rtl/>
        </w:rPr>
        <w:t xml:space="preserve"> الهام الهی فرد</w:t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A013AC">
        <w:rPr>
          <w:rFonts w:cs="B Lotus" w:hint="cs"/>
          <w:b/>
          <w:bCs/>
          <w:sz w:val="24"/>
          <w:szCs w:val="24"/>
          <w:rtl/>
        </w:rPr>
        <w:t xml:space="preserve">                                 </w:t>
      </w:r>
      <w:r>
        <w:rPr>
          <w:rFonts w:cs="B Lotus" w:hint="cs"/>
          <w:b/>
          <w:bCs/>
          <w:sz w:val="24"/>
          <w:szCs w:val="24"/>
          <w:rtl/>
        </w:rPr>
        <w:t xml:space="preserve">  </w:t>
      </w:r>
      <w:r w:rsidRPr="006B6ADA">
        <w:rPr>
          <w:rFonts w:cs="B Lotus" w:hint="cs"/>
          <w:b/>
          <w:bCs/>
          <w:sz w:val="24"/>
          <w:szCs w:val="24"/>
          <w:rtl/>
        </w:rPr>
        <w:t>نام مدیر گروه آموزشی:</w:t>
      </w:r>
      <w:r w:rsidR="00FF32D2">
        <w:rPr>
          <w:rFonts w:cs="B Lotus" w:hint="cs"/>
          <w:b/>
          <w:bCs/>
          <w:sz w:val="24"/>
          <w:szCs w:val="24"/>
          <w:rtl/>
        </w:rPr>
        <w:t xml:space="preserve"> </w:t>
      </w:r>
      <w:r w:rsidR="002204E8">
        <w:rPr>
          <w:rFonts w:cs="B Lotus" w:hint="cs"/>
          <w:b/>
          <w:bCs/>
          <w:sz w:val="24"/>
          <w:szCs w:val="24"/>
          <w:rtl/>
        </w:rPr>
        <w:t>پیام پورمحمدی</w:t>
      </w:r>
    </w:p>
    <w:p w14:paraId="180415E1" w14:textId="367468F5" w:rsidR="00007368" w:rsidRDefault="006B6ADA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تاریخ و امضاء</w:t>
      </w:r>
      <w:r w:rsidR="0090472A">
        <w:rPr>
          <w:rFonts w:cs="B Lotus" w:hint="cs"/>
          <w:b/>
          <w:bCs/>
          <w:sz w:val="24"/>
          <w:szCs w:val="24"/>
          <w:rtl/>
        </w:rPr>
        <w:t xml:space="preserve"> 19/06/1402</w:t>
      </w:r>
    </w:p>
    <w:p w14:paraId="5CB49A91" w14:textId="7029EB1B" w:rsidR="00220054" w:rsidRPr="003C4A96" w:rsidRDefault="00220054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>
        <w:rPr>
          <w:noProof/>
        </w:rPr>
        <w:drawing>
          <wp:inline distT="0" distB="0" distL="0" distR="0" wp14:anchorId="169DEB3F" wp14:editId="1463B09B">
            <wp:extent cx="1263650" cy="572423"/>
            <wp:effectExtent l="0" t="0" r="0" b="0"/>
            <wp:docPr id="16115882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5501" cy="573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20054" w:rsidRPr="003C4A96" w:rsidSect="00FF32D2">
      <w:headerReference w:type="default" r:id="rId9"/>
      <w:pgSz w:w="11906" w:h="16838"/>
      <w:pgMar w:top="1133" w:right="1134" w:bottom="709" w:left="1134" w:header="567" w:footer="110" w:gutter="0"/>
      <w:pgBorders w:offsetFrom="page">
        <w:top w:val="cornerTriangles" w:sz="10" w:space="24" w:color="auto"/>
        <w:left w:val="cornerTriangles" w:sz="10" w:space="24" w:color="auto"/>
        <w:bottom w:val="cornerTriangles" w:sz="10" w:space="24" w:color="auto"/>
        <w:right w:val="cornerTriangles" w:sz="10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90D0DE" w14:textId="77777777" w:rsidR="000F50EE" w:rsidRDefault="000F50EE" w:rsidP="00B645BA">
      <w:pPr>
        <w:spacing w:after="0" w:line="240" w:lineRule="auto"/>
      </w:pPr>
      <w:r>
        <w:separator/>
      </w:r>
    </w:p>
  </w:endnote>
  <w:endnote w:type="continuationSeparator" w:id="0">
    <w:p w14:paraId="410249CF" w14:textId="77777777" w:rsidR="000F50EE" w:rsidRDefault="000F50EE" w:rsidP="00B64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822D75" w14:textId="77777777" w:rsidR="000F50EE" w:rsidRDefault="000F50EE" w:rsidP="00B645BA">
      <w:pPr>
        <w:spacing w:after="0" w:line="240" w:lineRule="auto"/>
      </w:pPr>
      <w:r>
        <w:separator/>
      </w:r>
    </w:p>
  </w:footnote>
  <w:footnote w:type="continuationSeparator" w:id="0">
    <w:p w14:paraId="7FCCC64B" w14:textId="77777777" w:rsidR="000F50EE" w:rsidRDefault="000F50EE" w:rsidP="00B645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92E77" w14:textId="77777777" w:rsidR="006E132E" w:rsidRDefault="00B84C88" w:rsidP="00B84C88">
    <w:pPr>
      <w:spacing w:after="0" w:line="240" w:lineRule="auto"/>
      <w:jc w:val="center"/>
      <w:rPr>
        <w:rFonts w:ascii="Times New Roman" w:eastAsia="Times New Roman" w:hAnsi="Times New Roman" w:cs="B Nazanin"/>
        <w:b/>
        <w:bCs/>
        <w:rtl/>
      </w:rPr>
    </w:pPr>
    <w:r>
      <w:rPr>
        <w:rFonts w:cs="B Nazanin"/>
        <w:noProof/>
        <w:lang w:bidi="ar-SA"/>
      </w:rPr>
      <w:drawing>
        <wp:anchor distT="0" distB="0" distL="114300" distR="114300" simplePos="0" relativeHeight="251658240" behindDoc="0" locked="0" layoutInCell="1" allowOverlap="1" wp14:anchorId="1305CE94" wp14:editId="60D2AD33">
          <wp:simplePos x="0" y="0"/>
          <wp:positionH relativeFrom="column">
            <wp:posOffset>-316230</wp:posOffset>
          </wp:positionH>
          <wp:positionV relativeFrom="paragraph">
            <wp:posOffset>43815</wp:posOffset>
          </wp:positionV>
          <wp:extent cx="579755" cy="640080"/>
          <wp:effectExtent l="0" t="0" r="0" b="7620"/>
          <wp:wrapThrough wrapText="bothSides">
            <wp:wrapPolygon edited="0">
              <wp:start x="0" y="0"/>
              <wp:lineTo x="0" y="21214"/>
              <wp:lineTo x="20583" y="21214"/>
              <wp:lineTo x="20583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975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32E">
      <w:rPr>
        <w:rFonts w:ascii="Times New Roman" w:eastAsia="Times New Roman" w:hAnsi="Times New Roman" w:cs="B Nazanin" w:hint="cs"/>
        <w:b/>
        <w:bCs/>
        <w:rtl/>
      </w:rPr>
      <w:t xml:space="preserve">به نام </w:t>
    </w:r>
    <w:r>
      <w:rPr>
        <w:rFonts w:ascii="Times New Roman" w:eastAsia="Times New Roman" w:hAnsi="Times New Roman" w:cs="B Nazanin" w:hint="cs"/>
        <w:b/>
        <w:bCs/>
        <w:rtl/>
      </w:rPr>
      <w:t>خدا</w:t>
    </w:r>
  </w:p>
  <w:p w14:paraId="67684526" w14:textId="77777777" w:rsidR="006B6ADA" w:rsidRDefault="00233B81" w:rsidP="00B84C88">
    <w:pPr>
      <w:spacing w:after="0" w:line="240" w:lineRule="auto"/>
      <w:jc w:val="center"/>
      <w:rPr>
        <w:rFonts w:ascii="Times New Roman" w:eastAsia="Times New Roman" w:hAnsi="Times New Roman" w:cs="B Lotus"/>
        <w:b/>
        <w:bCs/>
        <w:sz w:val="28"/>
        <w:szCs w:val="28"/>
        <w:rtl/>
      </w:rPr>
    </w:pPr>
    <w:r w:rsidRPr="00B645BA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طرح درس </w:t>
    </w:r>
    <w:r>
      <w:rPr>
        <w:rFonts w:ascii="Times New Roman" w:eastAsia="Times New Roman" w:hAnsi="Times New Roman" w:cs="B Lotus"/>
        <w:b/>
        <w:bCs/>
        <w:sz w:val="28"/>
        <w:szCs w:val="28"/>
      </w:rPr>
      <w:t>(Course Plan)</w:t>
    </w:r>
    <w:r w:rsidR="00480D64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674280"/>
    <w:multiLevelType w:val="hybridMultilevel"/>
    <w:tmpl w:val="AA6C6C46"/>
    <w:lvl w:ilvl="0" w:tplc="A96E6C66">
      <w:numFmt w:val="bullet"/>
      <w:lvlText w:val=""/>
      <w:lvlJc w:val="left"/>
      <w:pPr>
        <w:ind w:left="360" w:hanging="360"/>
      </w:pPr>
      <w:rPr>
        <w:rFonts w:ascii="Symbol" w:eastAsia="Times New Roman" w:hAnsi="Symbol" w:cs="B Lotu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939541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sjS0tLAwNjEyMzBX0lEKTi0uzszPAykwrgUAQaNbKiwAAAA="/>
  </w:docVars>
  <w:rsids>
    <w:rsidRoot w:val="00BD24CE"/>
    <w:rsid w:val="000004E8"/>
    <w:rsid w:val="00007368"/>
    <w:rsid w:val="00015977"/>
    <w:rsid w:val="00033E66"/>
    <w:rsid w:val="000423EA"/>
    <w:rsid w:val="00092736"/>
    <w:rsid w:val="00093B1A"/>
    <w:rsid w:val="000B0DA1"/>
    <w:rsid w:val="000F50EE"/>
    <w:rsid w:val="00103C68"/>
    <w:rsid w:val="001276F8"/>
    <w:rsid w:val="00171DAA"/>
    <w:rsid w:val="00183848"/>
    <w:rsid w:val="001C15DA"/>
    <w:rsid w:val="00217415"/>
    <w:rsid w:val="00220054"/>
    <w:rsid w:val="002204E8"/>
    <w:rsid w:val="002233C5"/>
    <w:rsid w:val="00225500"/>
    <w:rsid w:val="002273FB"/>
    <w:rsid w:val="00233B81"/>
    <w:rsid w:val="002669F8"/>
    <w:rsid w:val="002E731D"/>
    <w:rsid w:val="00312B35"/>
    <w:rsid w:val="003241E1"/>
    <w:rsid w:val="00357030"/>
    <w:rsid w:val="0037781B"/>
    <w:rsid w:val="003C4149"/>
    <w:rsid w:val="003C4A96"/>
    <w:rsid w:val="0040138B"/>
    <w:rsid w:val="00435B51"/>
    <w:rsid w:val="004422ED"/>
    <w:rsid w:val="00480D64"/>
    <w:rsid w:val="004935CF"/>
    <w:rsid w:val="004B19BC"/>
    <w:rsid w:val="004C0EB2"/>
    <w:rsid w:val="00500999"/>
    <w:rsid w:val="005135E1"/>
    <w:rsid w:val="00531A41"/>
    <w:rsid w:val="0054089A"/>
    <w:rsid w:val="00553D56"/>
    <w:rsid w:val="0056119B"/>
    <w:rsid w:val="0056518A"/>
    <w:rsid w:val="005A015F"/>
    <w:rsid w:val="005B1FDA"/>
    <w:rsid w:val="005D1072"/>
    <w:rsid w:val="005F5393"/>
    <w:rsid w:val="00603129"/>
    <w:rsid w:val="00604091"/>
    <w:rsid w:val="0060700C"/>
    <w:rsid w:val="00611656"/>
    <w:rsid w:val="0067171D"/>
    <w:rsid w:val="00680009"/>
    <w:rsid w:val="006B6ADA"/>
    <w:rsid w:val="006E132E"/>
    <w:rsid w:val="006E1ABE"/>
    <w:rsid w:val="006E2CE1"/>
    <w:rsid w:val="006E4A2C"/>
    <w:rsid w:val="00710487"/>
    <w:rsid w:val="00720712"/>
    <w:rsid w:val="00743E8B"/>
    <w:rsid w:val="00772CA8"/>
    <w:rsid w:val="007B10DD"/>
    <w:rsid w:val="007D5B59"/>
    <w:rsid w:val="007E0CC7"/>
    <w:rsid w:val="00864952"/>
    <w:rsid w:val="0086760A"/>
    <w:rsid w:val="008A1440"/>
    <w:rsid w:val="008B37DD"/>
    <w:rsid w:val="0090472A"/>
    <w:rsid w:val="009174C0"/>
    <w:rsid w:val="00927ABF"/>
    <w:rsid w:val="00985F63"/>
    <w:rsid w:val="00A013AC"/>
    <w:rsid w:val="00A1315D"/>
    <w:rsid w:val="00A44FC3"/>
    <w:rsid w:val="00A74B6F"/>
    <w:rsid w:val="00AE0362"/>
    <w:rsid w:val="00B05104"/>
    <w:rsid w:val="00B059C3"/>
    <w:rsid w:val="00B11A3A"/>
    <w:rsid w:val="00B23A75"/>
    <w:rsid w:val="00B645BA"/>
    <w:rsid w:val="00B84C88"/>
    <w:rsid w:val="00B8618B"/>
    <w:rsid w:val="00B92EA9"/>
    <w:rsid w:val="00BB0B04"/>
    <w:rsid w:val="00BB2897"/>
    <w:rsid w:val="00BD14A8"/>
    <w:rsid w:val="00BD24CE"/>
    <w:rsid w:val="00BE605B"/>
    <w:rsid w:val="00C1699C"/>
    <w:rsid w:val="00C24E16"/>
    <w:rsid w:val="00C30D67"/>
    <w:rsid w:val="00CB4288"/>
    <w:rsid w:val="00CC47C6"/>
    <w:rsid w:val="00CE34DC"/>
    <w:rsid w:val="00CF3CA4"/>
    <w:rsid w:val="00CF4669"/>
    <w:rsid w:val="00D140F1"/>
    <w:rsid w:val="00D22342"/>
    <w:rsid w:val="00D428B2"/>
    <w:rsid w:val="00D526F5"/>
    <w:rsid w:val="00D64950"/>
    <w:rsid w:val="00D7215E"/>
    <w:rsid w:val="00D960A1"/>
    <w:rsid w:val="00DD3B89"/>
    <w:rsid w:val="00DF7266"/>
    <w:rsid w:val="00DF7427"/>
    <w:rsid w:val="00E04394"/>
    <w:rsid w:val="00E156DD"/>
    <w:rsid w:val="00EF0A85"/>
    <w:rsid w:val="00F112D0"/>
    <w:rsid w:val="00F27FBA"/>
    <w:rsid w:val="00F67246"/>
    <w:rsid w:val="00F83C5C"/>
    <w:rsid w:val="00FB60C4"/>
    <w:rsid w:val="00FC094B"/>
    <w:rsid w:val="00FC5DB8"/>
    <w:rsid w:val="00FF32D2"/>
    <w:rsid w:val="00FF6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9B44A5"/>
  <w15:docId w15:val="{E754721B-2562-488E-9187-CFA9F5AC8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C68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38B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138B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138B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138B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138B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138B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138B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138B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138B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24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uiPriority w:val="9"/>
    <w:rsid w:val="0040138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40138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40138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40138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40138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0138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0138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0138B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0138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0138B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0138B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138B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0138B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645B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645BA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3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59FA11-1CCE-4D09-96D4-137B088B82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313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</dc:creator>
  <cp:keywords/>
  <cp:lastModifiedBy>Elham Elahifard</cp:lastModifiedBy>
  <cp:revision>6</cp:revision>
  <dcterms:created xsi:type="dcterms:W3CDTF">2023-06-21T08:37:00Z</dcterms:created>
  <dcterms:modified xsi:type="dcterms:W3CDTF">2023-09-09T18:57:00Z</dcterms:modified>
</cp:coreProperties>
</file>